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89702747"/>
    <w:bookmarkStart w:id="1" w:name="_Toc57806111"/>
    <w:bookmarkStart w:id="2" w:name="_Toc501475336"/>
    <w:p w14:paraId="1CE11EED" w14:textId="5AA739B9" w:rsidR="00A579A9" w:rsidRPr="00762AA8" w:rsidRDefault="00B9460C" w:rsidP="19EEE21E">
      <w:pPr>
        <w:ind w:left="-1440" w:right="-144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08FB919A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E164A2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Project Status mee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08FB919A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E164A2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Project Status meet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69B3EB0E" w:rsidR="001E3F0A" w:rsidRPr="00075E72" w:rsidRDefault="00412E2C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8</w:t>
                            </w:r>
                            <w:r w:rsidRPr="00412E2C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vertAlign w:val="superscript"/>
                                <w:lang w:val="en-IN"/>
                              </w:rPr>
                              <w:t>th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 June</w:t>
                            </w:r>
                            <w:r w:rsidR="00E8243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F8BA70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69B3EB0E" w:rsidR="001E3F0A" w:rsidRPr="00075E72" w:rsidRDefault="00412E2C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8</w:t>
                      </w:r>
                      <w:r w:rsidRPr="00412E2C">
                        <w:rPr>
                          <w:b/>
                          <w:color w:val="FFFFFF" w:themeColor="background1"/>
                          <w:sz w:val="26"/>
                          <w:szCs w:val="40"/>
                          <w:vertAlign w:val="superscript"/>
                          <w:lang w:val="en-IN"/>
                        </w:rPr>
                        <w:t>th</w:t>
                      </w: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 June</w:t>
                      </w:r>
                      <w:r w:rsidR="00E8243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05C026D3" w:rsidR="0014396C" w:rsidRPr="007E74D5" w:rsidRDefault="00EC699C" w:rsidP="00EC699C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8</w:t>
            </w:r>
            <w:r w:rsidR="005721E7" w:rsidRPr="005721E7">
              <w:rPr>
                <w:sz w:val="24"/>
                <w:vertAlign w:val="superscript"/>
                <w:lang w:val="en-IN"/>
              </w:rPr>
              <w:t>th</w:t>
            </w:r>
            <w:r w:rsidR="005721E7">
              <w:rPr>
                <w:sz w:val="24"/>
                <w:lang w:val="en-IN"/>
              </w:rPr>
              <w:t xml:space="preserve"> </w:t>
            </w:r>
            <w:r>
              <w:rPr>
                <w:sz w:val="24"/>
                <w:lang w:val="en-IN"/>
              </w:rPr>
              <w:t>June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4F85A9AD" w:rsidR="0014396C" w:rsidRPr="007E74D5" w:rsidRDefault="001B11B2" w:rsidP="00810757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04</w:t>
            </w:r>
            <w:r w:rsidR="004717AC">
              <w:rPr>
                <w:sz w:val="24"/>
              </w:rPr>
              <w:t>.</w:t>
            </w:r>
            <w:r w:rsidR="00BF002C">
              <w:rPr>
                <w:sz w:val="24"/>
              </w:rPr>
              <w:t>0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341C9C">
              <w:rPr>
                <w:sz w:val="24"/>
              </w:rPr>
              <w:t>0</w:t>
            </w:r>
            <w:r w:rsidR="00AA3FB6">
              <w:rPr>
                <w:sz w:val="24"/>
              </w:rPr>
              <w:t>4</w:t>
            </w:r>
            <w:r w:rsidR="00A65455">
              <w:rPr>
                <w:sz w:val="24"/>
              </w:rPr>
              <w:t>.</w:t>
            </w:r>
            <w:r w:rsidR="00810757">
              <w:rPr>
                <w:sz w:val="24"/>
              </w:rPr>
              <w:t>3</w:t>
            </w:r>
            <w:r w:rsidR="00131C99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550B3C59" w:rsidR="0014396C" w:rsidRPr="00080CA4" w:rsidRDefault="00080CA4" w:rsidP="00265C6C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ireframes</w:t>
            </w:r>
            <w:r w:rsidR="00CE5EED">
              <w:rPr>
                <w:sz w:val="24"/>
                <w:lang w:val="en-IN"/>
              </w:rPr>
              <w:t xml:space="preserve"> Review</w:t>
            </w:r>
            <w:r w:rsidR="002E7449">
              <w:rPr>
                <w:sz w:val="24"/>
                <w:lang w:val="en-IN"/>
              </w:rPr>
              <w:t>, SRS</w:t>
            </w:r>
            <w:r w:rsidR="002A7FD8">
              <w:rPr>
                <w:sz w:val="24"/>
                <w:lang w:val="en-IN"/>
              </w:rPr>
              <w:t xml:space="preserve"> document</w:t>
            </w:r>
            <w:r>
              <w:rPr>
                <w:sz w:val="24"/>
                <w:lang w:val="en-IN"/>
              </w:rPr>
              <w:t xml:space="preserve"> </w:t>
            </w:r>
            <w:r w:rsidR="00265C6C">
              <w:rPr>
                <w:sz w:val="24"/>
                <w:lang w:val="en-IN"/>
              </w:rPr>
              <w:t>updates</w:t>
            </w:r>
            <w:r w:rsidR="00FF0CCA">
              <w:rPr>
                <w:sz w:val="24"/>
                <w:lang w:val="en-IN"/>
              </w:rPr>
              <w:t>, Project statu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675DA0D8" w14:textId="555FD954" w:rsidR="002A15D8" w:rsidRPr="00E34A43" w:rsidRDefault="007322A6" w:rsidP="00BB2DF9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>Karthik Natarajan</w:t>
            </w:r>
          </w:p>
          <w:p w14:paraId="43E68FD8" w14:textId="37976027" w:rsidR="00E34A43" w:rsidRPr="007E74D5" w:rsidRDefault="00FB1C85" w:rsidP="00BB2DF9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>Nikita Lomate</w:t>
            </w:r>
            <w:bookmarkStart w:id="3" w:name="_GoBack"/>
            <w:bookmarkEnd w:id="3"/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73329F1C" w:rsidR="00146F38" w:rsidRPr="003E17D9" w:rsidRDefault="003C3E3F" w:rsidP="0031471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  <w:r w:rsidR="00314719">
              <w:rPr>
                <w:sz w:val="24"/>
                <w:lang w:val="en-IN"/>
              </w:rPr>
              <w:t xml:space="preserve"> </w:t>
            </w:r>
          </w:p>
        </w:tc>
      </w:tr>
      <w:tr w:rsidR="00793A71" w14:paraId="2C865439" w14:textId="77777777" w:rsidTr="00A17F08">
        <w:trPr>
          <w:trHeight w:val="405"/>
        </w:trPr>
        <w:tc>
          <w:tcPr>
            <w:tcW w:w="3543" w:type="dxa"/>
            <w:vAlign w:val="center"/>
          </w:tcPr>
          <w:p w14:paraId="145782A8" w14:textId="1E875A5D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esented By</w:t>
            </w:r>
          </w:p>
        </w:tc>
        <w:tc>
          <w:tcPr>
            <w:tcW w:w="5951" w:type="dxa"/>
            <w:vAlign w:val="center"/>
          </w:tcPr>
          <w:p w14:paraId="7C3C333B" w14:textId="40C9C3C6" w:rsidR="008E66B3" w:rsidRPr="00456EF6" w:rsidRDefault="00B5741A" w:rsidP="00456EF6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rPr>
                <w:sz w:val="24"/>
              </w:rPr>
            </w:pPr>
            <w:r>
              <w:rPr>
                <w:sz w:val="24"/>
                <w:lang w:val="en-IN"/>
              </w:rPr>
              <w:t xml:space="preserve"> </w:t>
            </w:r>
          </w:p>
        </w:tc>
      </w:tr>
      <w:tr w:rsidR="00793A71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793A71" w:rsidRPr="007E74D5" w:rsidRDefault="00793A71" w:rsidP="00793A71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15976BEE" w:rsidR="0014396C" w:rsidRPr="00437DB3" w:rsidRDefault="00950F84" w:rsidP="00E002B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iscussed current status of submitted wireframes feedback</w:t>
            </w:r>
            <w:r w:rsidR="00093F33">
              <w:rPr>
                <w:sz w:val="24"/>
                <w:lang w:val="en-IN"/>
              </w:rPr>
              <w:t xml:space="preserve"> from End</w:t>
            </w:r>
            <w:r w:rsidR="006514BC">
              <w:rPr>
                <w:sz w:val="24"/>
                <w:lang w:val="en-IN"/>
              </w:rPr>
              <w:t xml:space="preserve"> </w:t>
            </w:r>
            <w:r w:rsidR="00093F33">
              <w:rPr>
                <w:sz w:val="24"/>
                <w:lang w:val="en-IN"/>
              </w:rPr>
              <w:t>client</w:t>
            </w:r>
            <w:r w:rsidR="00D24007">
              <w:rPr>
                <w:sz w:val="24"/>
                <w:lang w:val="en-IN"/>
              </w:rPr>
              <w:t>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7CDDB924" w:rsidR="00CD2914" w:rsidRDefault="006514BC" w:rsidP="00311E3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Karuna mentioned that, Master modules wireframes review session done with client and Evaluation process screens yet to review.</w:t>
            </w:r>
          </w:p>
        </w:tc>
      </w:tr>
      <w:tr w:rsidR="00B50E89" w14:paraId="7FFFA3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7E3B53B" w14:textId="106F122E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6AD72E06" w14:textId="12A9FF79" w:rsidR="00CA0A6D" w:rsidRDefault="00DF2321" w:rsidP="00CA0A6D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aiting from</w:t>
            </w:r>
            <w:r w:rsidR="00A77927">
              <w:rPr>
                <w:sz w:val="24"/>
                <w:lang w:val="en-IN"/>
              </w:rPr>
              <w:t xml:space="preserve"> Karuna to get information on </w:t>
            </w:r>
          </w:p>
          <w:p w14:paraId="06D059C9" w14:textId="12CA02B9" w:rsidR="00CA0A6D" w:rsidRPr="00CA0A6D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Evaluation Assessment form</w:t>
            </w:r>
          </w:p>
          <w:p w14:paraId="021117EA" w14:textId="77777777" w:rsidR="00CA0A6D" w:rsidRPr="00CA0A6D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Invoice receipt</w:t>
            </w:r>
          </w:p>
          <w:p w14:paraId="45AC59D9" w14:textId="53665E3B" w:rsidR="00B50E89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Payment receipt</w:t>
            </w:r>
            <w:r w:rsidR="00762219">
              <w:rPr>
                <w:sz w:val="24"/>
                <w:lang w:val="en-IN"/>
              </w:rPr>
              <w:t xml:space="preserve"> details.</w:t>
            </w:r>
          </w:p>
        </w:tc>
      </w:tr>
      <w:tr w:rsidR="00300581" w14:paraId="2E00FB1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93D3758" w14:textId="12AA9FEA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6C810DF2" w14:textId="56416B50" w:rsidR="00300581" w:rsidRDefault="00DE4558" w:rsidP="00436DED">
            <w:pPr>
              <w:pStyle w:val="TableParagraph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  </w:t>
            </w:r>
            <w:r w:rsidR="00C05D80">
              <w:rPr>
                <w:sz w:val="24"/>
                <w:lang w:val="en-IN"/>
              </w:rPr>
              <w:t>Discussed that on master modules w</w:t>
            </w:r>
            <w:r w:rsidR="00436DED">
              <w:rPr>
                <w:sz w:val="24"/>
                <w:lang w:val="en-IN"/>
              </w:rPr>
              <w:t>ireframes, we</w:t>
            </w:r>
            <w:r w:rsidR="00C05D80">
              <w:rPr>
                <w:sz w:val="24"/>
                <w:lang w:val="en-IN"/>
              </w:rPr>
              <w:t xml:space="preserve"> are fine </w:t>
            </w:r>
            <w:r w:rsidR="00436DED">
              <w:rPr>
                <w:sz w:val="24"/>
                <w:lang w:val="en-IN"/>
              </w:rPr>
              <w:t>to start d</w:t>
            </w:r>
            <w:r w:rsidR="00C05D80">
              <w:rPr>
                <w:sz w:val="24"/>
                <w:lang w:val="en-IN"/>
              </w:rPr>
              <w:t>esign phase. So once approval</w:t>
            </w:r>
            <w:r w:rsidR="00E045D8">
              <w:rPr>
                <w:sz w:val="24"/>
                <w:lang w:val="en-IN"/>
              </w:rPr>
              <w:t xml:space="preserve"> email</w:t>
            </w:r>
            <w:r w:rsidR="00C05D80">
              <w:rPr>
                <w:sz w:val="24"/>
                <w:lang w:val="en-IN"/>
              </w:rPr>
              <w:t xml:space="preserve"> provided by Vinod &amp; team then, we will start </w:t>
            </w:r>
            <w:r w:rsidR="00436DED">
              <w:rPr>
                <w:sz w:val="24"/>
                <w:lang w:val="en-IN"/>
              </w:rPr>
              <w:t>design</w:t>
            </w:r>
            <w:r w:rsidR="006D574A">
              <w:rPr>
                <w:sz w:val="24"/>
                <w:lang w:val="en-IN"/>
              </w:rPr>
              <w:t xml:space="preserve"> in coming days</w:t>
            </w:r>
            <w:r w:rsidR="00C05D80">
              <w:rPr>
                <w:sz w:val="24"/>
                <w:lang w:val="en-IN"/>
              </w:rPr>
              <w:t xml:space="preserve">. </w:t>
            </w:r>
            <w:r w:rsidR="00C45C61">
              <w:rPr>
                <w:sz w:val="24"/>
                <w:lang w:val="en-IN"/>
              </w:rPr>
              <w:t xml:space="preserve"> </w:t>
            </w: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16FAB3E4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2DFA90AA" w:rsidR="00300581" w:rsidRDefault="00C45C61" w:rsidP="007C6E5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Evaluation modules will be</w:t>
            </w:r>
            <w:r w:rsidR="00127D4B">
              <w:rPr>
                <w:sz w:val="24"/>
                <w:lang w:val="en-IN"/>
              </w:rPr>
              <w:t xml:space="preserve"> reviewed &amp;</w:t>
            </w:r>
            <w:r>
              <w:rPr>
                <w:sz w:val="24"/>
                <w:lang w:val="en-IN"/>
              </w:rPr>
              <w:t xml:space="preserve"> finalized by end client</w:t>
            </w:r>
            <w:r w:rsidR="00637205">
              <w:rPr>
                <w:sz w:val="24"/>
                <w:lang w:val="en-IN"/>
              </w:rPr>
              <w:t xml:space="preserve"> in parallel. So, we will start Design &amp; Development. By that time, we will get confirmations on pending modules.</w:t>
            </w:r>
          </w:p>
        </w:tc>
      </w:tr>
      <w:tr w:rsidR="00C71D11" w14:paraId="7F2BDE9F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5BE2D9E" w14:textId="6731274A" w:rsidR="00C71D11" w:rsidRDefault="005C16FB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222" w:type="dxa"/>
            <w:vAlign w:val="center"/>
          </w:tcPr>
          <w:p w14:paraId="0BE8DB25" w14:textId="070DAC02" w:rsidR="00C71D11" w:rsidRDefault="007D5AC0" w:rsidP="007C6E5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We are submitted SRS</w:t>
            </w:r>
            <w:r w:rsidR="008751C0">
              <w:rPr>
                <w:sz w:val="24"/>
                <w:lang w:val="en-IN"/>
              </w:rPr>
              <w:t xml:space="preserve"> document for M</w:t>
            </w:r>
            <w:r w:rsidR="00F90087">
              <w:rPr>
                <w:sz w:val="24"/>
                <w:lang w:val="en-IN"/>
              </w:rPr>
              <w:t>aster modules today to Eltizam team &amp; co-ordinate with Karuna on further steps.</w:t>
            </w:r>
            <w:r w:rsidR="00861449">
              <w:rPr>
                <w:sz w:val="24"/>
                <w:lang w:val="en-IN"/>
              </w:rPr>
              <w:t xml:space="preserve"> Also, confirmed to Karuna that we will write SRS documents for Evaluation modules too &amp; reach her if any blocker.</w:t>
            </w:r>
          </w:p>
        </w:tc>
      </w:tr>
      <w:tr w:rsidR="00FA6A64" w14:paraId="18C8766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178D9E3" w14:textId="3488E49E" w:rsidR="00FA6A64" w:rsidRDefault="00FA6A6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8222" w:type="dxa"/>
            <w:vAlign w:val="center"/>
          </w:tcPr>
          <w:p w14:paraId="744BBE17" w14:textId="70579482" w:rsidR="00FA6A64" w:rsidRDefault="007D5AC0" w:rsidP="00861449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</w:t>
            </w: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4C5B4E8F" w:rsidR="00B81F93" w:rsidRPr="00A55843" w:rsidRDefault="001F6D24" w:rsidP="00CE0F53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 </w:t>
            </w:r>
            <w:r w:rsidR="0084582F">
              <w:rPr>
                <w:rFonts w:asciiTheme="minorHAnsi" w:hAnsiTheme="minorHAnsi" w:cstheme="minorHAnsi"/>
                <w:lang w:val="en-IN"/>
              </w:rPr>
              <w:t>Vinod &amp; team will send an email for approval on Master module wireframe. So we will start Design.</w:t>
            </w:r>
          </w:p>
        </w:tc>
        <w:tc>
          <w:tcPr>
            <w:tcW w:w="711" w:type="pct"/>
          </w:tcPr>
          <w:p w14:paraId="7375A99F" w14:textId="2B7965CC" w:rsidR="00B81F93" w:rsidRPr="00572370" w:rsidRDefault="0084582F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Eltizam team</w:t>
            </w:r>
          </w:p>
        </w:tc>
        <w:tc>
          <w:tcPr>
            <w:tcW w:w="580" w:type="pct"/>
            <w:shd w:val="clear" w:color="auto" w:fill="auto"/>
          </w:tcPr>
          <w:p w14:paraId="03F93F1D" w14:textId="2C95E8D6" w:rsidR="00B81F93" w:rsidRPr="00EA3133" w:rsidRDefault="0084582F" w:rsidP="00CB139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6/2023</w:t>
            </w:r>
          </w:p>
        </w:tc>
        <w:tc>
          <w:tcPr>
            <w:tcW w:w="712" w:type="pct"/>
            <w:shd w:val="clear" w:color="auto" w:fill="auto"/>
          </w:tcPr>
          <w:p w14:paraId="0BF6E2E0" w14:textId="07A6217F" w:rsidR="00B81F93" w:rsidRPr="00EA3133" w:rsidRDefault="0084582F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9/6/2023</w:t>
            </w: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18C88438" w:rsidR="00B81F93" w:rsidRPr="00A557CB" w:rsidRDefault="0084582F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260" w:type="pct"/>
          </w:tcPr>
          <w:p w14:paraId="53BD36F8" w14:textId="0DCB1B61" w:rsidR="00B81F93" w:rsidRPr="00EA3133" w:rsidRDefault="0084582F" w:rsidP="00A2707C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NeoSOFT will submit SRS-I copy which covered only master modules.</w:t>
            </w:r>
          </w:p>
        </w:tc>
        <w:tc>
          <w:tcPr>
            <w:tcW w:w="711" w:type="pct"/>
          </w:tcPr>
          <w:p w14:paraId="1CF2B8DD" w14:textId="15CC92A4" w:rsidR="00B81F93" w:rsidRPr="00041A38" w:rsidRDefault="0084582F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NeoSOFT</w:t>
            </w:r>
          </w:p>
        </w:tc>
        <w:tc>
          <w:tcPr>
            <w:tcW w:w="580" w:type="pct"/>
            <w:shd w:val="clear" w:color="auto" w:fill="auto"/>
          </w:tcPr>
          <w:p w14:paraId="26AAB7ED" w14:textId="325170EB" w:rsidR="00B81F93" w:rsidRPr="00041A38" w:rsidRDefault="0084582F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6/2023</w:t>
            </w:r>
          </w:p>
        </w:tc>
        <w:tc>
          <w:tcPr>
            <w:tcW w:w="712" w:type="pct"/>
            <w:shd w:val="clear" w:color="auto" w:fill="auto"/>
          </w:tcPr>
          <w:p w14:paraId="7E5EB711" w14:textId="1648F9A7" w:rsidR="00B81F93" w:rsidRPr="00041A38" w:rsidRDefault="0084582F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6/2023</w:t>
            </w: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D4B08" w14:textId="77777777" w:rsidR="001A437D" w:rsidRDefault="001A437D" w:rsidP="00DF329E">
      <w:pPr>
        <w:spacing w:after="0" w:line="240" w:lineRule="auto"/>
      </w:pPr>
      <w:r>
        <w:separator/>
      </w:r>
    </w:p>
  </w:endnote>
  <w:endnote w:type="continuationSeparator" w:id="0">
    <w:p w14:paraId="69467A55" w14:textId="77777777" w:rsidR="001A437D" w:rsidRDefault="001A437D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1768110A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1A264A">
            <w:rPr>
              <w:rFonts w:eastAsia="Arial" w:cs="Arial"/>
              <w:noProof/>
              <w:sz w:val="18"/>
              <w:szCs w:val="18"/>
            </w:rPr>
            <w:t>2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1A264A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AE9612" w14:textId="77777777" w:rsidR="001A437D" w:rsidRDefault="001A437D" w:rsidP="00DF329E">
      <w:pPr>
        <w:spacing w:after="0" w:line="240" w:lineRule="auto"/>
      </w:pPr>
      <w:r>
        <w:separator/>
      </w:r>
    </w:p>
  </w:footnote>
  <w:footnote w:type="continuationSeparator" w:id="0">
    <w:p w14:paraId="55FB47A0" w14:textId="77777777" w:rsidR="001A437D" w:rsidRDefault="001A437D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0FACtNoNUtAAAA"/>
  </w:docVars>
  <w:rsids>
    <w:rsidRoot w:val="00791475"/>
    <w:rsid w:val="00000113"/>
    <w:rsid w:val="00000873"/>
    <w:rsid w:val="0000405B"/>
    <w:rsid w:val="00004D29"/>
    <w:rsid w:val="00006595"/>
    <w:rsid w:val="00013F96"/>
    <w:rsid w:val="000226C1"/>
    <w:rsid w:val="000236BE"/>
    <w:rsid w:val="0002396C"/>
    <w:rsid w:val="000255B8"/>
    <w:rsid w:val="00025F78"/>
    <w:rsid w:val="00036C98"/>
    <w:rsid w:val="00037D9D"/>
    <w:rsid w:val="000412B9"/>
    <w:rsid w:val="00041A38"/>
    <w:rsid w:val="0004251E"/>
    <w:rsid w:val="00042A8F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6238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CA4"/>
    <w:rsid w:val="00091745"/>
    <w:rsid w:val="00092BDA"/>
    <w:rsid w:val="00093F33"/>
    <w:rsid w:val="000A4178"/>
    <w:rsid w:val="000A67FA"/>
    <w:rsid w:val="000B65D2"/>
    <w:rsid w:val="000C0B3C"/>
    <w:rsid w:val="000C1706"/>
    <w:rsid w:val="000C42C6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33A4"/>
    <w:rsid w:val="000F7A6F"/>
    <w:rsid w:val="00100C97"/>
    <w:rsid w:val="0010137C"/>
    <w:rsid w:val="00112A19"/>
    <w:rsid w:val="00112B5B"/>
    <w:rsid w:val="0011413A"/>
    <w:rsid w:val="001150E7"/>
    <w:rsid w:val="00115B38"/>
    <w:rsid w:val="00116513"/>
    <w:rsid w:val="001211E2"/>
    <w:rsid w:val="001221BB"/>
    <w:rsid w:val="001276B4"/>
    <w:rsid w:val="00127D4B"/>
    <w:rsid w:val="001301DF"/>
    <w:rsid w:val="00130330"/>
    <w:rsid w:val="00131C99"/>
    <w:rsid w:val="001330B0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6F38"/>
    <w:rsid w:val="001475E6"/>
    <w:rsid w:val="001478B8"/>
    <w:rsid w:val="0014794D"/>
    <w:rsid w:val="0015122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31DC"/>
    <w:rsid w:val="00195D5B"/>
    <w:rsid w:val="00197888"/>
    <w:rsid w:val="001A0535"/>
    <w:rsid w:val="001A2625"/>
    <w:rsid w:val="001A264A"/>
    <w:rsid w:val="001A283A"/>
    <w:rsid w:val="001A437D"/>
    <w:rsid w:val="001A620F"/>
    <w:rsid w:val="001A6F1F"/>
    <w:rsid w:val="001B11B2"/>
    <w:rsid w:val="001B1E18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250F"/>
    <w:rsid w:val="001E336D"/>
    <w:rsid w:val="001E3F0A"/>
    <w:rsid w:val="001E6026"/>
    <w:rsid w:val="001F4551"/>
    <w:rsid w:val="001F4978"/>
    <w:rsid w:val="001F604E"/>
    <w:rsid w:val="001F652F"/>
    <w:rsid w:val="001F68C9"/>
    <w:rsid w:val="001F6D24"/>
    <w:rsid w:val="002022F7"/>
    <w:rsid w:val="00203C48"/>
    <w:rsid w:val="0020462C"/>
    <w:rsid w:val="00204F89"/>
    <w:rsid w:val="002075C1"/>
    <w:rsid w:val="00207C9F"/>
    <w:rsid w:val="00207D5E"/>
    <w:rsid w:val="00214017"/>
    <w:rsid w:val="00214559"/>
    <w:rsid w:val="00215A44"/>
    <w:rsid w:val="0022108A"/>
    <w:rsid w:val="00221611"/>
    <w:rsid w:val="00222706"/>
    <w:rsid w:val="0022279E"/>
    <w:rsid w:val="00224A28"/>
    <w:rsid w:val="00225E4E"/>
    <w:rsid w:val="00226AC6"/>
    <w:rsid w:val="00227D1E"/>
    <w:rsid w:val="002306A2"/>
    <w:rsid w:val="00233C3B"/>
    <w:rsid w:val="00233DAE"/>
    <w:rsid w:val="00236904"/>
    <w:rsid w:val="002408BC"/>
    <w:rsid w:val="00240EAE"/>
    <w:rsid w:val="002437DA"/>
    <w:rsid w:val="002458CE"/>
    <w:rsid w:val="00245D5F"/>
    <w:rsid w:val="00250454"/>
    <w:rsid w:val="00257832"/>
    <w:rsid w:val="0026074A"/>
    <w:rsid w:val="00264248"/>
    <w:rsid w:val="00265B58"/>
    <w:rsid w:val="00265C6C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15D8"/>
    <w:rsid w:val="002A247E"/>
    <w:rsid w:val="002A3555"/>
    <w:rsid w:val="002A5956"/>
    <w:rsid w:val="002A5BCF"/>
    <w:rsid w:val="002A7FD8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1B6E"/>
    <w:rsid w:val="002D2135"/>
    <w:rsid w:val="002D3055"/>
    <w:rsid w:val="002D38EA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74D"/>
    <w:rsid w:val="002E7449"/>
    <w:rsid w:val="002F4535"/>
    <w:rsid w:val="00300581"/>
    <w:rsid w:val="00300B52"/>
    <w:rsid w:val="00301CA8"/>
    <w:rsid w:val="00311935"/>
    <w:rsid w:val="00311E3E"/>
    <w:rsid w:val="00314719"/>
    <w:rsid w:val="00317698"/>
    <w:rsid w:val="00317A1A"/>
    <w:rsid w:val="00322B7C"/>
    <w:rsid w:val="00324FE3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1C9C"/>
    <w:rsid w:val="003420C4"/>
    <w:rsid w:val="00343BEC"/>
    <w:rsid w:val="00346027"/>
    <w:rsid w:val="003477F2"/>
    <w:rsid w:val="00350FF6"/>
    <w:rsid w:val="00352EBF"/>
    <w:rsid w:val="0035483E"/>
    <w:rsid w:val="00354CFA"/>
    <w:rsid w:val="00355FE4"/>
    <w:rsid w:val="00361FE5"/>
    <w:rsid w:val="003625F9"/>
    <w:rsid w:val="003678A1"/>
    <w:rsid w:val="003716A4"/>
    <w:rsid w:val="003729AD"/>
    <w:rsid w:val="00373617"/>
    <w:rsid w:val="00375EC8"/>
    <w:rsid w:val="00394792"/>
    <w:rsid w:val="003974FC"/>
    <w:rsid w:val="00397F1B"/>
    <w:rsid w:val="003A04A7"/>
    <w:rsid w:val="003A10AF"/>
    <w:rsid w:val="003A190D"/>
    <w:rsid w:val="003A4D4C"/>
    <w:rsid w:val="003B395F"/>
    <w:rsid w:val="003B7B00"/>
    <w:rsid w:val="003B7B9F"/>
    <w:rsid w:val="003B7C56"/>
    <w:rsid w:val="003C040B"/>
    <w:rsid w:val="003C0566"/>
    <w:rsid w:val="003C2770"/>
    <w:rsid w:val="003C3E3F"/>
    <w:rsid w:val="003C4CE8"/>
    <w:rsid w:val="003C5DFF"/>
    <w:rsid w:val="003D02DC"/>
    <w:rsid w:val="003D1445"/>
    <w:rsid w:val="003D398D"/>
    <w:rsid w:val="003E17D9"/>
    <w:rsid w:val="003E1809"/>
    <w:rsid w:val="003E3243"/>
    <w:rsid w:val="003E3593"/>
    <w:rsid w:val="003E4E82"/>
    <w:rsid w:val="003E61A9"/>
    <w:rsid w:val="003F2BE6"/>
    <w:rsid w:val="003F4286"/>
    <w:rsid w:val="004102B9"/>
    <w:rsid w:val="00410C63"/>
    <w:rsid w:val="004110CA"/>
    <w:rsid w:val="00411261"/>
    <w:rsid w:val="004114B8"/>
    <w:rsid w:val="0041164C"/>
    <w:rsid w:val="00412E2C"/>
    <w:rsid w:val="00414B2A"/>
    <w:rsid w:val="00415573"/>
    <w:rsid w:val="00417C19"/>
    <w:rsid w:val="004212B5"/>
    <w:rsid w:val="004246F9"/>
    <w:rsid w:val="00424E55"/>
    <w:rsid w:val="0042523A"/>
    <w:rsid w:val="0042589C"/>
    <w:rsid w:val="00427C6B"/>
    <w:rsid w:val="00435CDB"/>
    <w:rsid w:val="00436DED"/>
    <w:rsid w:val="00437661"/>
    <w:rsid w:val="00437DB3"/>
    <w:rsid w:val="0044087A"/>
    <w:rsid w:val="00445951"/>
    <w:rsid w:val="004472CC"/>
    <w:rsid w:val="00447E75"/>
    <w:rsid w:val="00450BCD"/>
    <w:rsid w:val="00453F53"/>
    <w:rsid w:val="0045416E"/>
    <w:rsid w:val="00454561"/>
    <w:rsid w:val="00454BEF"/>
    <w:rsid w:val="00455C0B"/>
    <w:rsid w:val="00456EF6"/>
    <w:rsid w:val="00460E29"/>
    <w:rsid w:val="00460E38"/>
    <w:rsid w:val="0046791A"/>
    <w:rsid w:val="00470851"/>
    <w:rsid w:val="004717AC"/>
    <w:rsid w:val="00472385"/>
    <w:rsid w:val="00472868"/>
    <w:rsid w:val="0047291B"/>
    <w:rsid w:val="00473BA0"/>
    <w:rsid w:val="004761F9"/>
    <w:rsid w:val="00476CB9"/>
    <w:rsid w:val="00484CFE"/>
    <w:rsid w:val="00484D42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F6C"/>
    <w:rsid w:val="004B3B0A"/>
    <w:rsid w:val="004B4203"/>
    <w:rsid w:val="004B5088"/>
    <w:rsid w:val="004C3777"/>
    <w:rsid w:val="004C3899"/>
    <w:rsid w:val="004C49D9"/>
    <w:rsid w:val="004C64F3"/>
    <w:rsid w:val="004C6EA8"/>
    <w:rsid w:val="004D5FF7"/>
    <w:rsid w:val="004D7567"/>
    <w:rsid w:val="004E5D07"/>
    <w:rsid w:val="004E5D11"/>
    <w:rsid w:val="004E7B65"/>
    <w:rsid w:val="004F2DB0"/>
    <w:rsid w:val="004F2EDF"/>
    <w:rsid w:val="004F3DAC"/>
    <w:rsid w:val="00503726"/>
    <w:rsid w:val="0050455F"/>
    <w:rsid w:val="005048DB"/>
    <w:rsid w:val="00506C70"/>
    <w:rsid w:val="00506C8A"/>
    <w:rsid w:val="00507412"/>
    <w:rsid w:val="00510EAC"/>
    <w:rsid w:val="00511B81"/>
    <w:rsid w:val="00511ECB"/>
    <w:rsid w:val="00521DA4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71108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B0155"/>
    <w:rsid w:val="005B095E"/>
    <w:rsid w:val="005B0F89"/>
    <w:rsid w:val="005B3C3A"/>
    <w:rsid w:val="005B3FC4"/>
    <w:rsid w:val="005B53CD"/>
    <w:rsid w:val="005B595D"/>
    <w:rsid w:val="005B7712"/>
    <w:rsid w:val="005C10C9"/>
    <w:rsid w:val="005C16FB"/>
    <w:rsid w:val="005C42A2"/>
    <w:rsid w:val="005C5838"/>
    <w:rsid w:val="005D0FA2"/>
    <w:rsid w:val="005D25B2"/>
    <w:rsid w:val="005D3033"/>
    <w:rsid w:val="005D7238"/>
    <w:rsid w:val="005D77F9"/>
    <w:rsid w:val="005E38BC"/>
    <w:rsid w:val="005F0B56"/>
    <w:rsid w:val="005F0C29"/>
    <w:rsid w:val="005F1EB9"/>
    <w:rsid w:val="005F238C"/>
    <w:rsid w:val="005F246F"/>
    <w:rsid w:val="005F72F8"/>
    <w:rsid w:val="00602D57"/>
    <w:rsid w:val="0060431B"/>
    <w:rsid w:val="00604ADF"/>
    <w:rsid w:val="00604C03"/>
    <w:rsid w:val="00611539"/>
    <w:rsid w:val="00612047"/>
    <w:rsid w:val="006139B9"/>
    <w:rsid w:val="00616006"/>
    <w:rsid w:val="00620C0E"/>
    <w:rsid w:val="006213A5"/>
    <w:rsid w:val="00625987"/>
    <w:rsid w:val="00626F75"/>
    <w:rsid w:val="006354F2"/>
    <w:rsid w:val="006369C9"/>
    <w:rsid w:val="00637138"/>
    <w:rsid w:val="00637205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0908"/>
    <w:rsid w:val="006514BC"/>
    <w:rsid w:val="00651814"/>
    <w:rsid w:val="006521C8"/>
    <w:rsid w:val="00653B3F"/>
    <w:rsid w:val="00654BDC"/>
    <w:rsid w:val="0065570E"/>
    <w:rsid w:val="0065680E"/>
    <w:rsid w:val="00657C35"/>
    <w:rsid w:val="00662139"/>
    <w:rsid w:val="006651A5"/>
    <w:rsid w:val="00670BBD"/>
    <w:rsid w:val="0067469B"/>
    <w:rsid w:val="00674DCB"/>
    <w:rsid w:val="00674FB3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CC1"/>
    <w:rsid w:val="00696D0A"/>
    <w:rsid w:val="006A464A"/>
    <w:rsid w:val="006A70AE"/>
    <w:rsid w:val="006B0568"/>
    <w:rsid w:val="006B06C7"/>
    <w:rsid w:val="006B20A2"/>
    <w:rsid w:val="006B4AFB"/>
    <w:rsid w:val="006C050A"/>
    <w:rsid w:val="006C29AA"/>
    <w:rsid w:val="006C3A9B"/>
    <w:rsid w:val="006C3C20"/>
    <w:rsid w:val="006C409E"/>
    <w:rsid w:val="006C4CD7"/>
    <w:rsid w:val="006C7A42"/>
    <w:rsid w:val="006D0802"/>
    <w:rsid w:val="006D2581"/>
    <w:rsid w:val="006D2A3D"/>
    <w:rsid w:val="006D574A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3E76"/>
    <w:rsid w:val="00716461"/>
    <w:rsid w:val="00720EB8"/>
    <w:rsid w:val="00721EC1"/>
    <w:rsid w:val="0072259F"/>
    <w:rsid w:val="0072511F"/>
    <w:rsid w:val="007254B8"/>
    <w:rsid w:val="00726277"/>
    <w:rsid w:val="007313FD"/>
    <w:rsid w:val="007322A6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60D5"/>
    <w:rsid w:val="00761F82"/>
    <w:rsid w:val="00762219"/>
    <w:rsid w:val="007627CA"/>
    <w:rsid w:val="00762852"/>
    <w:rsid w:val="00762AA8"/>
    <w:rsid w:val="00762B57"/>
    <w:rsid w:val="00764FD7"/>
    <w:rsid w:val="00766887"/>
    <w:rsid w:val="007716D2"/>
    <w:rsid w:val="00780798"/>
    <w:rsid w:val="007817E5"/>
    <w:rsid w:val="00781837"/>
    <w:rsid w:val="007830B4"/>
    <w:rsid w:val="007862D3"/>
    <w:rsid w:val="007879C4"/>
    <w:rsid w:val="00790891"/>
    <w:rsid w:val="00790E3D"/>
    <w:rsid w:val="00791475"/>
    <w:rsid w:val="00791E7B"/>
    <w:rsid w:val="00793A71"/>
    <w:rsid w:val="00793B60"/>
    <w:rsid w:val="00795752"/>
    <w:rsid w:val="00795D2D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60D7"/>
    <w:rsid w:val="007C6E5E"/>
    <w:rsid w:val="007D2DDD"/>
    <w:rsid w:val="007D5AC0"/>
    <w:rsid w:val="007E0FD4"/>
    <w:rsid w:val="007E1289"/>
    <w:rsid w:val="007E2FC6"/>
    <w:rsid w:val="007E54A3"/>
    <w:rsid w:val="007E5AD6"/>
    <w:rsid w:val="007E610C"/>
    <w:rsid w:val="007E74D5"/>
    <w:rsid w:val="007F0F18"/>
    <w:rsid w:val="007F2C2A"/>
    <w:rsid w:val="007F47BA"/>
    <w:rsid w:val="007F5B54"/>
    <w:rsid w:val="007F7229"/>
    <w:rsid w:val="007F7543"/>
    <w:rsid w:val="00805D2B"/>
    <w:rsid w:val="00805F56"/>
    <w:rsid w:val="00807BED"/>
    <w:rsid w:val="00810757"/>
    <w:rsid w:val="008131D1"/>
    <w:rsid w:val="00814489"/>
    <w:rsid w:val="00815F96"/>
    <w:rsid w:val="008164CF"/>
    <w:rsid w:val="00816998"/>
    <w:rsid w:val="0082012E"/>
    <w:rsid w:val="008262FD"/>
    <w:rsid w:val="0082637C"/>
    <w:rsid w:val="00830AAD"/>
    <w:rsid w:val="00831057"/>
    <w:rsid w:val="0083235D"/>
    <w:rsid w:val="00844639"/>
    <w:rsid w:val="0084582F"/>
    <w:rsid w:val="008472A7"/>
    <w:rsid w:val="00854B53"/>
    <w:rsid w:val="008552D3"/>
    <w:rsid w:val="00861449"/>
    <w:rsid w:val="008614CC"/>
    <w:rsid w:val="00861DDF"/>
    <w:rsid w:val="00864465"/>
    <w:rsid w:val="00866AAB"/>
    <w:rsid w:val="008751C0"/>
    <w:rsid w:val="008812E2"/>
    <w:rsid w:val="008819DC"/>
    <w:rsid w:val="00884AE6"/>
    <w:rsid w:val="00887D3F"/>
    <w:rsid w:val="008939DE"/>
    <w:rsid w:val="00897B2A"/>
    <w:rsid w:val="008A13DA"/>
    <w:rsid w:val="008A30F0"/>
    <w:rsid w:val="008A37D1"/>
    <w:rsid w:val="008A67C4"/>
    <w:rsid w:val="008B032B"/>
    <w:rsid w:val="008B05D2"/>
    <w:rsid w:val="008B08E1"/>
    <w:rsid w:val="008B0F33"/>
    <w:rsid w:val="008B41A0"/>
    <w:rsid w:val="008B6180"/>
    <w:rsid w:val="008C0EE1"/>
    <w:rsid w:val="008C1E05"/>
    <w:rsid w:val="008C31FC"/>
    <w:rsid w:val="008C33AB"/>
    <w:rsid w:val="008D2EB9"/>
    <w:rsid w:val="008D4DBA"/>
    <w:rsid w:val="008E06AE"/>
    <w:rsid w:val="008E3FC4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46"/>
    <w:rsid w:val="00901516"/>
    <w:rsid w:val="00901FF9"/>
    <w:rsid w:val="00905FBF"/>
    <w:rsid w:val="009070DF"/>
    <w:rsid w:val="00907C75"/>
    <w:rsid w:val="0091150D"/>
    <w:rsid w:val="009121B0"/>
    <w:rsid w:val="009125C5"/>
    <w:rsid w:val="00913671"/>
    <w:rsid w:val="00914CB9"/>
    <w:rsid w:val="0091520C"/>
    <w:rsid w:val="00916C44"/>
    <w:rsid w:val="00921074"/>
    <w:rsid w:val="009215EF"/>
    <w:rsid w:val="00921E99"/>
    <w:rsid w:val="00921FF8"/>
    <w:rsid w:val="0092409A"/>
    <w:rsid w:val="00925AC9"/>
    <w:rsid w:val="00926A2A"/>
    <w:rsid w:val="00927B49"/>
    <w:rsid w:val="00932114"/>
    <w:rsid w:val="0093593E"/>
    <w:rsid w:val="00935F4C"/>
    <w:rsid w:val="00941751"/>
    <w:rsid w:val="00941B8D"/>
    <w:rsid w:val="00945BC8"/>
    <w:rsid w:val="009464BD"/>
    <w:rsid w:val="00947090"/>
    <w:rsid w:val="00950F84"/>
    <w:rsid w:val="0095590A"/>
    <w:rsid w:val="00956BA5"/>
    <w:rsid w:val="00961D40"/>
    <w:rsid w:val="00963F6C"/>
    <w:rsid w:val="009649E6"/>
    <w:rsid w:val="009663DD"/>
    <w:rsid w:val="00972982"/>
    <w:rsid w:val="009753A0"/>
    <w:rsid w:val="00977D60"/>
    <w:rsid w:val="00982629"/>
    <w:rsid w:val="009833C0"/>
    <w:rsid w:val="009853D2"/>
    <w:rsid w:val="00985DFD"/>
    <w:rsid w:val="009906DC"/>
    <w:rsid w:val="00992630"/>
    <w:rsid w:val="0099271C"/>
    <w:rsid w:val="00992C5C"/>
    <w:rsid w:val="00994637"/>
    <w:rsid w:val="00997613"/>
    <w:rsid w:val="009A0E18"/>
    <w:rsid w:val="009A1E74"/>
    <w:rsid w:val="009A4B5F"/>
    <w:rsid w:val="009A4DFA"/>
    <w:rsid w:val="009A5A9D"/>
    <w:rsid w:val="009B104E"/>
    <w:rsid w:val="009B15F1"/>
    <w:rsid w:val="009B169E"/>
    <w:rsid w:val="009B5170"/>
    <w:rsid w:val="009C276B"/>
    <w:rsid w:val="009C280B"/>
    <w:rsid w:val="009C5591"/>
    <w:rsid w:val="009C64A8"/>
    <w:rsid w:val="009C71D2"/>
    <w:rsid w:val="009C77AB"/>
    <w:rsid w:val="009D1A31"/>
    <w:rsid w:val="009D3B2C"/>
    <w:rsid w:val="009D50CB"/>
    <w:rsid w:val="009D60D1"/>
    <w:rsid w:val="009E36BA"/>
    <w:rsid w:val="009E62FD"/>
    <w:rsid w:val="009E7F4A"/>
    <w:rsid w:val="009F0C37"/>
    <w:rsid w:val="009F184F"/>
    <w:rsid w:val="009F1A3D"/>
    <w:rsid w:val="009F7803"/>
    <w:rsid w:val="00A000C1"/>
    <w:rsid w:val="00A040E8"/>
    <w:rsid w:val="00A06847"/>
    <w:rsid w:val="00A137AC"/>
    <w:rsid w:val="00A164D0"/>
    <w:rsid w:val="00A169E6"/>
    <w:rsid w:val="00A172CE"/>
    <w:rsid w:val="00A175F4"/>
    <w:rsid w:val="00A2048F"/>
    <w:rsid w:val="00A20DB6"/>
    <w:rsid w:val="00A26CFA"/>
    <w:rsid w:val="00A2707C"/>
    <w:rsid w:val="00A3237B"/>
    <w:rsid w:val="00A3411A"/>
    <w:rsid w:val="00A36011"/>
    <w:rsid w:val="00A43E5D"/>
    <w:rsid w:val="00A471FC"/>
    <w:rsid w:val="00A47319"/>
    <w:rsid w:val="00A52841"/>
    <w:rsid w:val="00A557CB"/>
    <w:rsid w:val="00A55843"/>
    <w:rsid w:val="00A5704A"/>
    <w:rsid w:val="00A579A9"/>
    <w:rsid w:val="00A6059D"/>
    <w:rsid w:val="00A60C21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77927"/>
    <w:rsid w:val="00A8212C"/>
    <w:rsid w:val="00A8454F"/>
    <w:rsid w:val="00A848CC"/>
    <w:rsid w:val="00A85719"/>
    <w:rsid w:val="00A902E6"/>
    <w:rsid w:val="00A9092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3FB6"/>
    <w:rsid w:val="00AA47EF"/>
    <w:rsid w:val="00AA6839"/>
    <w:rsid w:val="00AA6937"/>
    <w:rsid w:val="00AA738E"/>
    <w:rsid w:val="00AB0127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EB2"/>
    <w:rsid w:val="00AE50CD"/>
    <w:rsid w:val="00AE75EA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E31"/>
    <w:rsid w:val="00B24746"/>
    <w:rsid w:val="00B316C1"/>
    <w:rsid w:val="00B37A10"/>
    <w:rsid w:val="00B43179"/>
    <w:rsid w:val="00B441D0"/>
    <w:rsid w:val="00B50E89"/>
    <w:rsid w:val="00B519A7"/>
    <w:rsid w:val="00B556E9"/>
    <w:rsid w:val="00B55E46"/>
    <w:rsid w:val="00B5741A"/>
    <w:rsid w:val="00B60CCE"/>
    <w:rsid w:val="00B61561"/>
    <w:rsid w:val="00B6180E"/>
    <w:rsid w:val="00B62080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54A"/>
    <w:rsid w:val="00B807F2"/>
    <w:rsid w:val="00B80A62"/>
    <w:rsid w:val="00B8102E"/>
    <w:rsid w:val="00B81F93"/>
    <w:rsid w:val="00B84B66"/>
    <w:rsid w:val="00B85184"/>
    <w:rsid w:val="00B86200"/>
    <w:rsid w:val="00B90C1A"/>
    <w:rsid w:val="00B93377"/>
    <w:rsid w:val="00B937B6"/>
    <w:rsid w:val="00B9460C"/>
    <w:rsid w:val="00B950B7"/>
    <w:rsid w:val="00B965C2"/>
    <w:rsid w:val="00BA0ACA"/>
    <w:rsid w:val="00BA59D5"/>
    <w:rsid w:val="00BB2DF9"/>
    <w:rsid w:val="00BB323B"/>
    <w:rsid w:val="00BB35E0"/>
    <w:rsid w:val="00BB58EC"/>
    <w:rsid w:val="00BB6A64"/>
    <w:rsid w:val="00BB6B33"/>
    <w:rsid w:val="00BB7ECD"/>
    <w:rsid w:val="00BC5285"/>
    <w:rsid w:val="00BD32B1"/>
    <w:rsid w:val="00BD4C21"/>
    <w:rsid w:val="00BE12CE"/>
    <w:rsid w:val="00BE7C7B"/>
    <w:rsid w:val="00BF002C"/>
    <w:rsid w:val="00BF0FC2"/>
    <w:rsid w:val="00BF43AA"/>
    <w:rsid w:val="00BF45C5"/>
    <w:rsid w:val="00BF47B3"/>
    <w:rsid w:val="00C000A3"/>
    <w:rsid w:val="00C0502A"/>
    <w:rsid w:val="00C05D80"/>
    <w:rsid w:val="00C07998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37857"/>
    <w:rsid w:val="00C4130E"/>
    <w:rsid w:val="00C42F90"/>
    <w:rsid w:val="00C4312B"/>
    <w:rsid w:val="00C44F74"/>
    <w:rsid w:val="00C45C61"/>
    <w:rsid w:val="00C52035"/>
    <w:rsid w:val="00C55F21"/>
    <w:rsid w:val="00C623D2"/>
    <w:rsid w:val="00C63C54"/>
    <w:rsid w:val="00C65ADA"/>
    <w:rsid w:val="00C71D11"/>
    <w:rsid w:val="00C725D3"/>
    <w:rsid w:val="00C74B97"/>
    <w:rsid w:val="00C7794B"/>
    <w:rsid w:val="00C8053C"/>
    <w:rsid w:val="00C80E72"/>
    <w:rsid w:val="00C81EAF"/>
    <w:rsid w:val="00C845E0"/>
    <w:rsid w:val="00C8748C"/>
    <w:rsid w:val="00C875A3"/>
    <w:rsid w:val="00C90632"/>
    <w:rsid w:val="00C90FB9"/>
    <w:rsid w:val="00C921BC"/>
    <w:rsid w:val="00C93D0D"/>
    <w:rsid w:val="00C94105"/>
    <w:rsid w:val="00C96775"/>
    <w:rsid w:val="00C97752"/>
    <w:rsid w:val="00CA0A6D"/>
    <w:rsid w:val="00CA1343"/>
    <w:rsid w:val="00CA2A23"/>
    <w:rsid w:val="00CB1399"/>
    <w:rsid w:val="00CB1AC9"/>
    <w:rsid w:val="00CB1BF5"/>
    <w:rsid w:val="00CB2189"/>
    <w:rsid w:val="00CB2A28"/>
    <w:rsid w:val="00CB2AB0"/>
    <w:rsid w:val="00CB327F"/>
    <w:rsid w:val="00CB377A"/>
    <w:rsid w:val="00CB77E1"/>
    <w:rsid w:val="00CC04F4"/>
    <w:rsid w:val="00CC0B81"/>
    <w:rsid w:val="00CC4BD7"/>
    <w:rsid w:val="00CC5501"/>
    <w:rsid w:val="00CD1A7D"/>
    <w:rsid w:val="00CD2479"/>
    <w:rsid w:val="00CD2914"/>
    <w:rsid w:val="00CD29F4"/>
    <w:rsid w:val="00CD2B7A"/>
    <w:rsid w:val="00CD2C6A"/>
    <w:rsid w:val="00CD3B81"/>
    <w:rsid w:val="00CD56AE"/>
    <w:rsid w:val="00CD601A"/>
    <w:rsid w:val="00CD69CA"/>
    <w:rsid w:val="00CE0F53"/>
    <w:rsid w:val="00CE5323"/>
    <w:rsid w:val="00CE5EED"/>
    <w:rsid w:val="00CE65C2"/>
    <w:rsid w:val="00CE6BF5"/>
    <w:rsid w:val="00CE73E3"/>
    <w:rsid w:val="00CF0CBB"/>
    <w:rsid w:val="00CF1BF3"/>
    <w:rsid w:val="00CF429D"/>
    <w:rsid w:val="00CF46D5"/>
    <w:rsid w:val="00CF5D86"/>
    <w:rsid w:val="00D04153"/>
    <w:rsid w:val="00D044C4"/>
    <w:rsid w:val="00D04C50"/>
    <w:rsid w:val="00D06D30"/>
    <w:rsid w:val="00D12126"/>
    <w:rsid w:val="00D12E68"/>
    <w:rsid w:val="00D137AA"/>
    <w:rsid w:val="00D143A9"/>
    <w:rsid w:val="00D170DB"/>
    <w:rsid w:val="00D174AA"/>
    <w:rsid w:val="00D20A5A"/>
    <w:rsid w:val="00D230E6"/>
    <w:rsid w:val="00D238C7"/>
    <w:rsid w:val="00D24007"/>
    <w:rsid w:val="00D30157"/>
    <w:rsid w:val="00D335D1"/>
    <w:rsid w:val="00D35D80"/>
    <w:rsid w:val="00D36DF5"/>
    <w:rsid w:val="00D4214A"/>
    <w:rsid w:val="00D42805"/>
    <w:rsid w:val="00D43025"/>
    <w:rsid w:val="00D446CC"/>
    <w:rsid w:val="00D45229"/>
    <w:rsid w:val="00D47B00"/>
    <w:rsid w:val="00D5107D"/>
    <w:rsid w:val="00D5255C"/>
    <w:rsid w:val="00D556F5"/>
    <w:rsid w:val="00D55B9B"/>
    <w:rsid w:val="00D6337C"/>
    <w:rsid w:val="00D634E5"/>
    <w:rsid w:val="00D66E88"/>
    <w:rsid w:val="00D746F9"/>
    <w:rsid w:val="00D74D29"/>
    <w:rsid w:val="00D77AAE"/>
    <w:rsid w:val="00D805EE"/>
    <w:rsid w:val="00D819AB"/>
    <w:rsid w:val="00D82A53"/>
    <w:rsid w:val="00D82C33"/>
    <w:rsid w:val="00D82D73"/>
    <w:rsid w:val="00D8583D"/>
    <w:rsid w:val="00D866F8"/>
    <w:rsid w:val="00D86B89"/>
    <w:rsid w:val="00D86BD9"/>
    <w:rsid w:val="00D90DAA"/>
    <w:rsid w:val="00D90EF4"/>
    <w:rsid w:val="00D91185"/>
    <w:rsid w:val="00D91668"/>
    <w:rsid w:val="00D91E18"/>
    <w:rsid w:val="00D926FB"/>
    <w:rsid w:val="00D94B66"/>
    <w:rsid w:val="00D97A42"/>
    <w:rsid w:val="00DA26E0"/>
    <w:rsid w:val="00DA3D47"/>
    <w:rsid w:val="00DA4EAB"/>
    <w:rsid w:val="00DA5249"/>
    <w:rsid w:val="00DA611E"/>
    <w:rsid w:val="00DA79DF"/>
    <w:rsid w:val="00DB14C1"/>
    <w:rsid w:val="00DB3B2F"/>
    <w:rsid w:val="00DC0781"/>
    <w:rsid w:val="00DC3BDF"/>
    <w:rsid w:val="00DC5B6B"/>
    <w:rsid w:val="00DC6853"/>
    <w:rsid w:val="00DD0B80"/>
    <w:rsid w:val="00DD1A84"/>
    <w:rsid w:val="00DE05D2"/>
    <w:rsid w:val="00DE4558"/>
    <w:rsid w:val="00DE59F7"/>
    <w:rsid w:val="00DE72B1"/>
    <w:rsid w:val="00DE7603"/>
    <w:rsid w:val="00DF2321"/>
    <w:rsid w:val="00DF24F6"/>
    <w:rsid w:val="00DF329E"/>
    <w:rsid w:val="00DF38BB"/>
    <w:rsid w:val="00DF7101"/>
    <w:rsid w:val="00E002B6"/>
    <w:rsid w:val="00E032D7"/>
    <w:rsid w:val="00E045D8"/>
    <w:rsid w:val="00E04AF8"/>
    <w:rsid w:val="00E07607"/>
    <w:rsid w:val="00E07642"/>
    <w:rsid w:val="00E07D7C"/>
    <w:rsid w:val="00E119C6"/>
    <w:rsid w:val="00E127E2"/>
    <w:rsid w:val="00E15253"/>
    <w:rsid w:val="00E164A2"/>
    <w:rsid w:val="00E16796"/>
    <w:rsid w:val="00E16F26"/>
    <w:rsid w:val="00E25000"/>
    <w:rsid w:val="00E25D78"/>
    <w:rsid w:val="00E331BC"/>
    <w:rsid w:val="00E3322A"/>
    <w:rsid w:val="00E34935"/>
    <w:rsid w:val="00E34A43"/>
    <w:rsid w:val="00E36966"/>
    <w:rsid w:val="00E41796"/>
    <w:rsid w:val="00E41ED2"/>
    <w:rsid w:val="00E4760C"/>
    <w:rsid w:val="00E47779"/>
    <w:rsid w:val="00E54499"/>
    <w:rsid w:val="00E57888"/>
    <w:rsid w:val="00E57ABF"/>
    <w:rsid w:val="00E6413E"/>
    <w:rsid w:val="00E64AE6"/>
    <w:rsid w:val="00E67CC6"/>
    <w:rsid w:val="00E67D62"/>
    <w:rsid w:val="00E71086"/>
    <w:rsid w:val="00E711D0"/>
    <w:rsid w:val="00E71D0B"/>
    <w:rsid w:val="00E72043"/>
    <w:rsid w:val="00E74368"/>
    <w:rsid w:val="00E75B60"/>
    <w:rsid w:val="00E82435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979DB"/>
    <w:rsid w:val="00EA289F"/>
    <w:rsid w:val="00EA3133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420B"/>
    <w:rsid w:val="00EC60EA"/>
    <w:rsid w:val="00EC67DE"/>
    <w:rsid w:val="00EC699C"/>
    <w:rsid w:val="00EC6DE9"/>
    <w:rsid w:val="00ED1EC5"/>
    <w:rsid w:val="00ED23FE"/>
    <w:rsid w:val="00ED3A8F"/>
    <w:rsid w:val="00ED4BCD"/>
    <w:rsid w:val="00EE3D23"/>
    <w:rsid w:val="00EE4D92"/>
    <w:rsid w:val="00EE5631"/>
    <w:rsid w:val="00EE5716"/>
    <w:rsid w:val="00EE6821"/>
    <w:rsid w:val="00EE6BA1"/>
    <w:rsid w:val="00EF0E5D"/>
    <w:rsid w:val="00EF6BB7"/>
    <w:rsid w:val="00EF7196"/>
    <w:rsid w:val="00F024B7"/>
    <w:rsid w:val="00F054CC"/>
    <w:rsid w:val="00F101AF"/>
    <w:rsid w:val="00F1394E"/>
    <w:rsid w:val="00F13FBC"/>
    <w:rsid w:val="00F17ECE"/>
    <w:rsid w:val="00F22411"/>
    <w:rsid w:val="00F22457"/>
    <w:rsid w:val="00F2402B"/>
    <w:rsid w:val="00F24A41"/>
    <w:rsid w:val="00F267BF"/>
    <w:rsid w:val="00F27240"/>
    <w:rsid w:val="00F3165F"/>
    <w:rsid w:val="00F36FA5"/>
    <w:rsid w:val="00F370B6"/>
    <w:rsid w:val="00F40354"/>
    <w:rsid w:val="00F435BC"/>
    <w:rsid w:val="00F44AB8"/>
    <w:rsid w:val="00F5152D"/>
    <w:rsid w:val="00F52988"/>
    <w:rsid w:val="00F53B5A"/>
    <w:rsid w:val="00F55401"/>
    <w:rsid w:val="00F566E6"/>
    <w:rsid w:val="00F60E28"/>
    <w:rsid w:val="00F6167D"/>
    <w:rsid w:val="00F61F44"/>
    <w:rsid w:val="00F63BD8"/>
    <w:rsid w:val="00F677CF"/>
    <w:rsid w:val="00F7184F"/>
    <w:rsid w:val="00F73DA1"/>
    <w:rsid w:val="00F76FFB"/>
    <w:rsid w:val="00F802D2"/>
    <w:rsid w:val="00F8075C"/>
    <w:rsid w:val="00F8075F"/>
    <w:rsid w:val="00F82A37"/>
    <w:rsid w:val="00F85CFF"/>
    <w:rsid w:val="00F90087"/>
    <w:rsid w:val="00F901AB"/>
    <w:rsid w:val="00F90C0C"/>
    <w:rsid w:val="00F95B01"/>
    <w:rsid w:val="00FA14C2"/>
    <w:rsid w:val="00FA1939"/>
    <w:rsid w:val="00FA4BDB"/>
    <w:rsid w:val="00FA6A64"/>
    <w:rsid w:val="00FB1C85"/>
    <w:rsid w:val="00FB628F"/>
    <w:rsid w:val="00FB79C6"/>
    <w:rsid w:val="00FB7FBC"/>
    <w:rsid w:val="00FC0973"/>
    <w:rsid w:val="00FC162A"/>
    <w:rsid w:val="00FC3FB3"/>
    <w:rsid w:val="00FC4058"/>
    <w:rsid w:val="00FC64A7"/>
    <w:rsid w:val="00FD00B2"/>
    <w:rsid w:val="00FD5B90"/>
    <w:rsid w:val="00FD7CA5"/>
    <w:rsid w:val="00FE0305"/>
    <w:rsid w:val="00FE3DE5"/>
    <w:rsid w:val="00FF0406"/>
    <w:rsid w:val="00FF06CD"/>
    <w:rsid w:val="00FF0CCA"/>
    <w:rsid w:val="00FF2569"/>
    <w:rsid w:val="00FF3801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2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D95B2E-6008-4021-8B2D-DF7F31C1A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3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592</cp:revision>
  <cp:lastPrinted>2022-02-17T15:48:00Z</cp:lastPrinted>
  <dcterms:created xsi:type="dcterms:W3CDTF">2022-05-11T11:28:00Z</dcterms:created>
  <dcterms:modified xsi:type="dcterms:W3CDTF">2023-06-08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